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Brazil</w:t>
      </w:r>
      <w:r>
        <w:t xml:space="preserve"> </w:t>
      </w:r>
      <w:r>
        <w:t xml:space="preserve">Brasília</w:t>
      </w:r>
    </w:p>
    <w:bookmarkStart w:id="25" w:name="Xfe51753016345ef87ada56f377d91fb835889a8"/>
    <w:p>
      <w:pPr>
        <w:pStyle w:val="Heading1"/>
      </w:pPr>
      <w:r>
        <w:t xml:space="preserve">Cover Letter for Physicist Position in Brazil Brasília</w:t>
      </w:r>
    </w:p>
    <w:p>
      <w:pPr>
        <w:pStyle w:val="FirstParagraph"/>
      </w:pPr>
      <w:r>
        <w:t xml:space="preserve">Dear Hiring Committee,</w:t>
      </w:r>
    </w:p>
    <w:p>
      <w:pPr>
        <w:pStyle w:val="BodyText"/>
      </w:pPr>
      <w:r>
        <w:t xml:space="preserve">I am writing to express my enthusiastic interest in the Physicist position at [Institution Name] in Brazil Brasília. As a dedicated and innovative physicist with a strong academic background and a passion for scientific exploration, I am eager to contribute my expertise to the dynamic research environment of Brazil's capital. My career has been driven by a commitment to advancing physical sciences, and I am particularly drawn to the opportunity to work in Brasília, where cutting-edge research initiatives are shaping the future of science in Latin America.</w:t>
      </w:r>
    </w:p>
    <w:bookmarkStart w:id="20" w:name="professional-background-and-expertise"/>
    <w:p>
      <w:pPr>
        <w:pStyle w:val="Heading2"/>
      </w:pPr>
      <w:r>
        <w:t xml:space="preserve">Professional Background and Expertise</w:t>
      </w:r>
    </w:p>
    <w:p>
      <w:pPr>
        <w:pStyle w:val="FirstParagraph"/>
      </w:pPr>
      <w:r>
        <w:t xml:space="preserve">With over [X years] of experience in theoretical and experimental physics, I have cultivated a deep understanding of fundamental physical phenomena and their applications. My academic journey began with a [Bachelor’s/Master’s/PhD] in Physics from [University Name], where I specialized in [specific field, e.g., quantum mechanics, particle physics, or condensed matter physics]. This foundation has enabled me to engage in interdisciplinary research projects that bridge theoretical concepts with practical solutions to complex problems.</w:t>
      </w:r>
    </w:p>
    <w:p>
      <w:pPr>
        <w:pStyle w:val="BodyText"/>
      </w:pPr>
      <w:r>
        <w:t xml:space="preserve">Throughout my career, I have collaborated with leading institutions and research groups worldwide. My work on [specific project or research topic] has been published in reputable journals such as [Journal Name], and I have presented my findings at international conferences, including [Conference Name]. These experiences have not only honed my technical skills but also strengthened my ability to communicate scientific ideas effectively to diverse audiences.</w:t>
      </w:r>
    </w:p>
    <w:p>
      <w:pPr>
        <w:pStyle w:val="BodyText"/>
      </w:pPr>
      <w:r>
        <w:t xml:space="preserve">In addition to my academic contributions, I have developed a strong proficiency in data analysis, computational modeling, and experimental design. My expertise in [specific tools or techniques, e.g., Monte Carlo simulations, spectroscopy, or machine learning applications] has allowed me to tackle challenges at the intersection of physics and technology. I am particularly passionate about [specific area of interest], which aligns with the research priorities of institutions in Brazil Brasília.</w:t>
      </w:r>
    </w:p>
    <w:bookmarkEnd w:id="20"/>
    <w:bookmarkStart w:id="21" w:name="why-brazil-brasília"/>
    <w:p>
      <w:pPr>
        <w:pStyle w:val="Heading2"/>
      </w:pPr>
      <w:r>
        <w:t xml:space="preserve">Why Brazil Brasília?</w:t>
      </w:r>
    </w:p>
    <w:p>
      <w:pPr>
        <w:pStyle w:val="FirstParagraph"/>
      </w:pPr>
      <w:r>
        <w:t xml:space="preserve">The opportunity to work as a Physicist in Brazil Brasília is especially appealing due to the city's unique position as a hub for scientific innovation and education. Brasília, with its vibrant academic community and state-of-the-art research facilities, offers an ideal environment for advancing physics research. Institutions such as [specific university or research center in Brasília] are at the forefront of scientific discovery, and I am eager to contribute to their mission of fostering knowledge and technological progress.</w:t>
      </w:r>
    </w:p>
    <w:p>
      <w:pPr>
        <w:pStyle w:val="BodyText"/>
      </w:pPr>
      <w:r>
        <w:t xml:space="preserve">Brazil has made significant strides in recent years to invest in science and technology, with initiatives like the Ministry of Science, Technology, and Innovation (MCTI) driving research across disciplines. As a Physicist, I am keen to support these efforts by engaging in projects that address global challenges such as sustainable energy development, climate modeling, or quantum computing. The collaborative spirit of Brasília’s scientific community would allow me to work alongside talented researchers and contribute to impactful discoveries.</w:t>
      </w:r>
    </w:p>
    <w:p>
      <w:pPr>
        <w:pStyle w:val="BodyText"/>
      </w:pPr>
      <w:r>
        <w:t xml:space="preserve">Moreover, the cultural and intellectual diversity of Brazil Brasília would provide a stimulating backdrop for my professional growth. I am particularly interested in exploring how physics can be integrated with other fields, such as environmental science or engineering, to create solutions tailored to regional needs. This interdisciplinary approach aligns with the mission of [Institution Name] and reflects my belief that physics is not an isolated discipline but a cornerstone of broader scientific advancement.</w:t>
      </w:r>
    </w:p>
    <w:bookmarkEnd w:id="21"/>
    <w:bookmarkStart w:id="22" w:name="alignment-with-institutional-goals"/>
    <w:p>
      <w:pPr>
        <w:pStyle w:val="Heading2"/>
      </w:pPr>
      <w:r>
        <w:t xml:space="preserve">Alignment with Institutional Goals</w:t>
      </w:r>
    </w:p>
    <w:p>
      <w:pPr>
        <w:pStyle w:val="FirstParagraph"/>
      </w:pPr>
      <w:r>
        <w:t xml:space="preserve">I am especially impressed by [Institution Name]’s commitment to [specific research focus, e.g., advancing particle physics, fostering international collaborations, or promoting STEM education]. My own research has consistently aimed to [related goal], and I am confident that my skills and vision would complement the institution’s objectives. For example, my work on [specific project or technique] could directly contribute to [Institution Name]’s efforts in [specific area], while my ability to mentor students and collaborate with cross-disciplinary teams would enhance its academic programs.</w:t>
      </w:r>
    </w:p>
    <w:p>
      <w:pPr>
        <w:pStyle w:val="BodyText"/>
      </w:pPr>
      <w:r>
        <w:t xml:space="preserve">Additionally, I am keen to participate in the outreach initiatives of [Institution Name], which I understand are vital for inspiring the next generation of scientists. As a Physicist, I believe that public engagement is essential for bridging the gap between scientific research and societal impact. My experience in organizing workshops and public lectures has equipped me with the tools to communicate complex concepts in an accessible manner, and I would be delighted to contribute to similar efforts in Brasília.</w:t>
      </w:r>
    </w:p>
    <w:bookmarkEnd w:id="22"/>
    <w:bookmarkStart w:id="23" w:name="personal-motivation"/>
    <w:p>
      <w:pPr>
        <w:pStyle w:val="Heading2"/>
      </w:pPr>
      <w:r>
        <w:t xml:space="preserve">Personal Motivation</w:t>
      </w:r>
    </w:p>
    <w:p>
      <w:pPr>
        <w:pStyle w:val="FirstParagraph"/>
      </w:pPr>
      <w:r>
        <w:t xml:space="preserve">Beyond my professional qualifications, I am deeply motivated by the opportunity to work in Brazil Brasília. The city’s unique blend of modern infrastructure and cultural richness creates an inspiring environment for scientific exploration. I am particularly drawn to the chance to collaborate with researchers who share a passion for pushing the boundaries of knowledge, as well as to engage with a community that values innovation and creativity.</w:t>
      </w:r>
    </w:p>
    <w:p>
      <w:pPr>
        <w:pStyle w:val="BodyText"/>
      </w:pPr>
      <w:r>
        <w:t xml:space="preserve">My decision to pursue this opportunity is also rooted in a desire to contribute meaningfully to Brazil’s scientific landscape. As one of the largest countries in South America, Brazil has immense potential to lead in physics research, particularly in areas such as astrophysics, high-energy physics, and materials science. I am eager to play a role in advancing these fields and ensuring that Brasília remains a beacon of scientific excellence.</w:t>
      </w:r>
    </w:p>
    <w:bookmarkEnd w:id="23"/>
    <w:bookmarkStart w:id="24" w:name="conclusion"/>
    <w:p>
      <w:pPr>
        <w:pStyle w:val="Heading2"/>
      </w:pPr>
      <w:r>
        <w:t xml:space="preserve">Conclusion</w:t>
      </w:r>
    </w:p>
    <w:p>
      <w:pPr>
        <w:pStyle w:val="FirstParagraph"/>
      </w:pPr>
      <w:r>
        <w:t xml:space="preserve">In conclusion, I am excited about the possibility of joining [Institution Name] as a Physicist in Brazil Brasília. My academic background, research experience, and dedication to scientific inquiry make me a strong candidate for this position. I am confident that my skills and enthusiasm would enable me to contribute effectively to your team while growing professionally in this dynamic environment.</w:t>
      </w:r>
    </w:p>
    <w:p>
      <w:pPr>
        <w:pStyle w:val="BodyText"/>
      </w:pPr>
      <w:r>
        <w:t xml:space="preserve">Thank you for considering my application. I would be honored to discuss how my qualifications align with the goals of [Institution Name]. Please feel free to contact me at [your email] or [your phone number] at your earliest convenience. I look forward to the opportunity to contribute to the future of physics in Brazil Brasíli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hysicist Position in Brazil Brasília</dc:title>
  <dc:creator/>
  <cp:keywords/>
  <dcterms:created xsi:type="dcterms:W3CDTF">2026-07-23T08:09:09Z</dcterms:created>
  <dcterms:modified xsi:type="dcterms:W3CDTF">2026-07-23T08:09:09Z</dcterms:modified>
</cp:coreProperties>
</file>

<file path=docProps/custom.xml><?xml version="1.0" encoding="utf-8"?>
<Properties xmlns="http://schemas.openxmlformats.org/officeDocument/2006/custom-properties" xmlns:vt="http://schemas.openxmlformats.org/officeDocument/2006/docPropsVTypes"/>
</file>